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5BD53" w14:textId="728BE928" w:rsidR="00127D09" w:rsidRDefault="00127D09"/>
    <w:p w14:paraId="7C7CA1A2" w14:textId="40BA5AB5" w:rsidR="00D62B7A" w:rsidRDefault="007D30C4">
      <w:r>
        <w:rPr>
          <w:noProof/>
        </w:rPr>
        <w:drawing>
          <wp:inline distT="0" distB="0" distL="0" distR="0" wp14:anchorId="4836A0F4" wp14:editId="72C98A41">
            <wp:extent cx="2567940" cy="518160"/>
            <wp:effectExtent l="0" t="0" r="381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6" t="24306" r="8868" b="20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6327D" w14:textId="7A6BD25A" w:rsidR="00D62B7A" w:rsidRDefault="00D62B7A"/>
    <w:p w14:paraId="1571CAF2" w14:textId="49837051" w:rsidR="00D62B7A" w:rsidRDefault="00D62B7A"/>
    <w:p w14:paraId="5278BB6D" w14:textId="7CBB22EE" w:rsidR="00D62B7A" w:rsidRDefault="00D62B7A"/>
    <w:p w14:paraId="3237F89A" w14:textId="2848F467" w:rsidR="00D62B7A" w:rsidRPr="007D30C4" w:rsidRDefault="00D62B7A">
      <w:pPr>
        <w:rPr>
          <w:rFonts w:ascii="Bahnschrift" w:hAnsi="Bahnschrift"/>
        </w:rPr>
      </w:pPr>
    </w:p>
    <w:p w14:paraId="2E96860F" w14:textId="77777777" w:rsidR="00D62B7A" w:rsidRPr="007D30C4" w:rsidRDefault="00D62B7A" w:rsidP="00D62B7A">
      <w:pPr>
        <w:tabs>
          <w:tab w:val="right" w:pos="9360"/>
        </w:tabs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  <w:lang w:val="tr-TR"/>
        </w:rPr>
        <w:t>……………………………………………… Başkanlığı’na/ Müdürlüğü’ne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ab/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Tarih</w:t>
      </w:r>
    </w:p>
    <w:p w14:paraId="5FA1B17C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5922B930" w14:textId="23484AC4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Yürütücülüğünü/Koordinatörlüğünü/ yaptığım/Araştırmacı olarak yer aldığım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, </w:t>
      </w:r>
      <w:r w:rsidRPr="007D30C4">
        <w:rPr>
          <w:rFonts w:ascii="Bahnschrift" w:hAnsi="Bahnschrift" w:cs="Times New Roman"/>
          <w:sz w:val="24"/>
          <w:szCs w:val="24"/>
          <w:highlight w:val="yellow"/>
          <w:lang w:val="tr-TR"/>
        </w:rPr>
        <w:t>Avrupa Birliği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destekli, </w:t>
      </w:r>
      <w:r w:rsidRPr="007D30C4">
        <w:rPr>
          <w:rFonts w:ascii="Bahnschrift" w:hAnsi="Bahnschrift" w:cs="Times New Roman"/>
          <w:sz w:val="24"/>
          <w:szCs w:val="24"/>
          <w:highlight w:val="yellow"/>
          <w:lang w:val="tr-TR"/>
        </w:rPr>
        <w:t>XXXXXXXXXXXXXXX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başlıklı projemde görev almak üzere </w:t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>DOSAP-A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kapsamında, </w:t>
      </w:r>
      <w:r w:rsidRPr="007D30C4">
        <w:rPr>
          <w:rFonts w:ascii="Bahnschrift" w:hAnsi="Bahnschrift" w:cs="Times New Roman"/>
          <w:sz w:val="24"/>
          <w:szCs w:val="24"/>
          <w:highlight w:val="yellow"/>
          <w:lang w:val="tr-TR"/>
        </w:rPr>
        <w:t>Dr. ABC XYZ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‘nin </w:t>
      </w:r>
      <w:r w:rsidRPr="00A32630">
        <w:rPr>
          <w:rFonts w:ascii="Bahnschrift" w:hAnsi="Bahnschrift" w:cs="Times New Roman"/>
          <w:b/>
          <w:bCs/>
          <w:sz w:val="24"/>
          <w:szCs w:val="24"/>
          <w:lang w:val="tr-TR"/>
        </w:rPr>
        <w:t>Doktora</w:t>
      </w:r>
      <w:r w:rsidRPr="007D30C4">
        <w:rPr>
          <w:rFonts w:ascii="Bahnschrift" w:hAnsi="Bahnschrift" w:cs="Times New Roman"/>
          <w:b/>
          <w:bCs/>
          <w:sz w:val="24"/>
          <w:szCs w:val="24"/>
          <w:lang w:val="tr-TR"/>
        </w:rPr>
        <w:t xml:space="preserve"> Sonrası Araştırmacı</w:t>
      </w:r>
      <w:r w:rsidRPr="007D30C4">
        <w:rPr>
          <w:rFonts w:ascii="Bahnschrift" w:hAnsi="Bahnschrift" w:cs="Times New Roman"/>
          <w:sz w:val="24"/>
          <w:szCs w:val="24"/>
          <w:lang w:val="tr-TR"/>
        </w:rPr>
        <w:t xml:space="preserve"> olarak istihdam edilmesini istiyorum. Adayın dilekçesi ve başvuru belgeleri ekte sunulmuştur. </w:t>
      </w:r>
    </w:p>
    <w:p w14:paraId="05FA49C7" w14:textId="77777777" w:rsidR="00D62B7A" w:rsidRPr="007D30C4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242749CB" w14:textId="4A5AC3AA" w:rsidR="00D62B7A" w:rsidRDefault="00D62B7A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7D30C4">
        <w:rPr>
          <w:rFonts w:ascii="Bahnschrift" w:hAnsi="Bahnschrift" w:cs="Times New Roman"/>
          <w:sz w:val="24"/>
          <w:szCs w:val="24"/>
          <w:lang w:val="tr-TR"/>
        </w:rPr>
        <w:t>Gereğini bilgilerinize sunarım.</w:t>
      </w:r>
    </w:p>
    <w:p w14:paraId="17113085" w14:textId="097F170A" w:rsid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</w:p>
    <w:p w14:paraId="6BA3A15D" w14:textId="333FCDCF" w:rsidR="00A32630" w:rsidRP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highlight w:val="yellow"/>
          <w:lang w:val="tr-TR"/>
        </w:rPr>
      </w:pPr>
      <w:r w:rsidRPr="00A32630">
        <w:rPr>
          <w:rFonts w:ascii="Bahnschrift" w:hAnsi="Bahnschrift" w:cs="Times New Roman"/>
          <w:sz w:val="24"/>
          <w:szCs w:val="24"/>
          <w:highlight w:val="yellow"/>
          <w:lang w:val="tr-TR"/>
        </w:rPr>
        <w:t>XXXXXXXXXXXX</w:t>
      </w:r>
    </w:p>
    <w:p w14:paraId="0DC6467A" w14:textId="0FB3F796" w:rsidR="00A32630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 w:rsidRPr="00A32630">
        <w:rPr>
          <w:rFonts w:ascii="Bahnschrift" w:hAnsi="Bahnschrift" w:cs="Times New Roman"/>
          <w:sz w:val="24"/>
          <w:szCs w:val="24"/>
          <w:highlight w:val="yellow"/>
          <w:lang w:val="tr-TR"/>
        </w:rPr>
        <w:t>Birim</w:t>
      </w:r>
    </w:p>
    <w:p w14:paraId="31C75A96" w14:textId="55F0B115" w:rsidR="00A32630" w:rsidRPr="007D30C4" w:rsidRDefault="00A32630" w:rsidP="00D62B7A">
      <w:pPr>
        <w:jc w:val="both"/>
        <w:rPr>
          <w:rFonts w:ascii="Bahnschrift" w:hAnsi="Bahnschrift" w:cs="Times New Roman"/>
          <w:sz w:val="24"/>
          <w:szCs w:val="24"/>
          <w:lang w:val="tr-TR"/>
        </w:rPr>
      </w:pPr>
      <w:r>
        <w:rPr>
          <w:rFonts w:ascii="Bahnschrift" w:hAnsi="Bahnschrift" w:cs="Times New Roman"/>
          <w:sz w:val="24"/>
          <w:szCs w:val="24"/>
          <w:lang w:val="tr-TR"/>
        </w:rPr>
        <w:t>İmza</w:t>
      </w:r>
    </w:p>
    <w:p w14:paraId="11D4DFB3" w14:textId="77777777" w:rsidR="00D62B7A" w:rsidRPr="007D30C4" w:rsidRDefault="00D62B7A">
      <w:pPr>
        <w:rPr>
          <w:rFonts w:ascii="Bahnschrift" w:hAnsi="Bahnschrift"/>
        </w:rPr>
      </w:pPr>
    </w:p>
    <w:sectPr w:rsidR="00D62B7A" w:rsidRPr="007D3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zUzNrI0sjAyMTNQ0lEKTi0uzszPAykwqgUAmMxIJiwAAAA="/>
  </w:docVars>
  <w:rsids>
    <w:rsidRoot w:val="009C13FA"/>
    <w:rsid w:val="00127D09"/>
    <w:rsid w:val="007D30C4"/>
    <w:rsid w:val="009C13FA"/>
    <w:rsid w:val="00A32630"/>
    <w:rsid w:val="00D6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0C934"/>
  <w15:chartTrackingRefBased/>
  <w15:docId w15:val="{EF22D1CA-665B-4638-BB9B-2F4C31443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B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cit Halil Oztop</dc:creator>
  <cp:keywords/>
  <dc:description/>
  <cp:lastModifiedBy>Mecit Halil Oztop</cp:lastModifiedBy>
  <cp:revision>4</cp:revision>
  <dcterms:created xsi:type="dcterms:W3CDTF">2023-04-18T07:13:00Z</dcterms:created>
  <dcterms:modified xsi:type="dcterms:W3CDTF">2023-04-23T13:31:00Z</dcterms:modified>
</cp:coreProperties>
</file>